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e32858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f7cd13e-7f05-4e96-991d-ff32e915e5c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1:01Z</dcterms:created>
  <dcterms:modified xsi:type="dcterms:W3CDTF">2023-08-14T1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